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15734" w14:textId="1596CC0A" w:rsidR="00E00F20" w:rsidRPr="00CA67F2" w:rsidRDefault="00E00F20" w:rsidP="00E00F20">
      <w:pPr>
        <w:pStyle w:val="1"/>
        <w:rPr>
          <w:lang w:val="ru-RU"/>
        </w:rPr>
      </w:pPr>
      <w:r w:rsidRPr="00C7375A">
        <w:t>Лабораторна робота №</w:t>
      </w:r>
      <w:r>
        <w:t xml:space="preserve"> 1</w:t>
      </w:r>
      <w:r w:rsidR="00CA67F2">
        <w:rPr>
          <w:lang w:val="ru-RU"/>
        </w:rPr>
        <w:t>3</w:t>
      </w:r>
    </w:p>
    <w:p w14:paraId="4A101847" w14:textId="633DEF2C" w:rsidR="00E00F20" w:rsidRPr="00B94623" w:rsidRDefault="00E00F20" w:rsidP="00E00F20">
      <w:pPr>
        <w:pStyle w:val="1"/>
      </w:pPr>
      <w:r w:rsidRPr="00646C90">
        <w:t>З'єднання таблиць</w:t>
      </w:r>
      <w:r>
        <w:t xml:space="preserve"> (</w:t>
      </w:r>
      <w:r w:rsidRPr="00B94623">
        <w:t>робота з записами таблиць, як з множинами</w:t>
      </w:r>
      <w:r>
        <w:t>)</w:t>
      </w:r>
      <w:r w:rsidRPr="00B94623">
        <w:t xml:space="preserve"> </w:t>
      </w:r>
    </w:p>
    <w:p w14:paraId="668026F2" w14:textId="77777777" w:rsidR="00E00F20" w:rsidRPr="00C7375A" w:rsidRDefault="00E00F20" w:rsidP="00E00F20">
      <w:pPr>
        <w:pStyle w:val="2"/>
        <w:ind w:left="120"/>
        <w:jc w:val="center"/>
        <w:rPr>
          <w:rFonts w:ascii="Verdana" w:hAnsi="Verdana"/>
          <w:color w:val="000000"/>
          <w:lang w:val="uk-UA"/>
        </w:rPr>
      </w:pPr>
      <w:r w:rsidRPr="00646C90">
        <w:rPr>
          <w:rFonts w:ascii="Verdana" w:hAnsi="Verdana"/>
          <w:color w:val="000000"/>
        </w:rPr>
        <w:t>UNION</w:t>
      </w:r>
    </w:p>
    <w:p w14:paraId="5D62F2DF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UNION подібно inner join або outer join дозволяє з'єднати дві таблиці. Але на відміну від inner / outer join об'єднання єднають не стовпці різних таблиць, а два однотипних набору в один. Формальний синтаксис об'єднання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CA67F2" w:rsidRPr="00646C90" w14:paraId="2E1F3EEF" w14:textId="77777777" w:rsidTr="00CA67F2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1415A52" w14:textId="4A98CFC5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_вира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</w:t>
            </w:r>
          </w:p>
          <w:p w14:paraId="1332C6CC" w14:textId="1C138735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ON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ALL] SELECT_вира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</w:t>
            </w:r>
          </w:p>
          <w:p w14:paraId="1E012CC5" w14:textId="31930403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UNION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ALL] SELECT_вира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]</w:t>
            </w:r>
          </w:p>
        </w:tc>
      </w:tr>
    </w:tbl>
    <w:p w14:paraId="7FBE2798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нехай в базі даних будуть дві окремі таблиці для клієнтів банку (таблиця Customers) і для співробітників банку (таблиця Employees)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3"/>
      </w:tblGrid>
      <w:tr w:rsidR="00CA67F2" w:rsidRPr="00646C90" w14:paraId="06E7D21F" w14:textId="77777777" w:rsidTr="00CA67F2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504B3C0F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SE usersdb;</w:t>
            </w:r>
          </w:p>
          <w:p w14:paraId="714BF326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09BBE1A2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07CBBBD4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2DF15B6E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1F4D5345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 NVARCHAR (20) NO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74803C67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LastName NVARCHAR (20) NO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769A406A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ccountSum MONEY</w:t>
            </w:r>
          </w:p>
          <w:p w14:paraId="16A60C3C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7B3018A9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  <w:p w14:paraId="7F2EF471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4764865E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76838C9A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 NVARCHAR (20) NO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2FB5E296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LastName NVARCHAR (20) NO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6FC26B08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10910A3F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2742BB93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VALUES</w:t>
            </w:r>
          </w:p>
          <w:p w14:paraId="4622C214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Tom', 'Smith', 2000),</w:t>
            </w:r>
          </w:p>
          <w:p w14:paraId="3E7C64A3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Sam', 'Brown', 3000),</w:t>
            </w:r>
          </w:p>
          <w:p w14:paraId="452DA638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Mark', 'Adams', 2500),</w:t>
            </w:r>
          </w:p>
          <w:p w14:paraId="034E867E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Paul', 'Ins', 4200),</w:t>
            </w:r>
          </w:p>
          <w:p w14:paraId="768A4292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John', 'Smith', 2800),</w:t>
            </w:r>
          </w:p>
          <w:p w14:paraId="3128E117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Tim', 'Cook', 2800)</w:t>
            </w:r>
          </w:p>
          <w:p w14:paraId="084FF81D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7EEE3252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 VALUES</w:t>
            </w:r>
          </w:p>
          <w:p w14:paraId="130D6010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Homer', 'Simpson'),</w:t>
            </w:r>
          </w:p>
          <w:p w14:paraId="032B0B6D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Tom', 'Smith'),</w:t>
            </w:r>
          </w:p>
          <w:p w14:paraId="2561FE42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Mark', 'Adams'),</w:t>
            </w:r>
          </w:p>
          <w:p w14:paraId="3B640385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Nick', 'Svensson')</w:t>
            </w:r>
          </w:p>
        </w:tc>
      </w:tr>
    </w:tbl>
    <w:p w14:paraId="0674A9B6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Тут ми можемо помітити, що обидві таблиці, незважаючи на наявність різних даних, можуть характеризуватися двома загальними атрибутами - ім'ям (FirstName) і прізвищем (LastName). Виберемо відразу всіх клієнтів банку і його співробітників з обох таблиць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"/>
        <w:gridCol w:w="9383"/>
      </w:tblGrid>
      <w:tr w:rsidR="00E00F20" w:rsidRPr="00646C90" w14:paraId="47EBABC2" w14:textId="77777777" w:rsidTr="008B30EC">
        <w:trPr>
          <w:tblCellSpacing w:w="0" w:type="dxa"/>
        </w:trPr>
        <w:tc>
          <w:tcPr>
            <w:tcW w:w="158" w:type="pct"/>
            <w:vAlign w:val="center"/>
            <w:hideMark/>
          </w:tcPr>
          <w:p w14:paraId="449F524E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  <w:p w14:paraId="2F25541A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2</w:t>
            </w:r>
          </w:p>
          <w:p w14:paraId="46183426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3</w:t>
            </w:r>
          </w:p>
        </w:tc>
        <w:tc>
          <w:tcPr>
            <w:tcW w:w="4842" w:type="pct"/>
            <w:vAlign w:val="center"/>
            <w:hideMark/>
          </w:tcPr>
          <w:p w14:paraId="29957351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6575B846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702B4B11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ON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 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</w:tc>
      </w:tr>
    </w:tbl>
    <w:p w14:paraId="37291090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 даному випадку з першої таблиці вибираються два значення - ім'я та прізвище клієнта. З другої таблиці Employees також вибираються два значення - ім'я та прізвище співробітників. Тобто при об'єднанні кількість обираних стовпців і їх тип збігаються для обох вибірок.</w:t>
      </w:r>
    </w:p>
    <w:p w14:paraId="3D6D2B0C" w14:textId="77777777" w:rsidR="00E00F20" w:rsidRPr="00646C90" w:rsidRDefault="00E00F20" w:rsidP="00E00F20">
      <w:pPr>
        <w:rPr>
          <w:rFonts w:eastAsia="Times New Roman"/>
          <w:sz w:val="26"/>
          <w:szCs w:val="26"/>
          <w:lang w:val="uk-UA" w:eastAsia="uk-UA"/>
        </w:rPr>
      </w:pPr>
      <w:r w:rsidRPr="00646C90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6EB5E63" wp14:editId="7E90C803">
            <wp:extent cx="4197511" cy="1685443"/>
            <wp:effectExtent l="0" t="0" r="0" b="0"/>
            <wp:docPr id="18" name="Рисунок 18" descr="UNION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UNION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5" t="49673"/>
                    <a:stretch/>
                  </pic:blipFill>
                  <pic:spPr bwMode="auto">
                    <a:xfrm>
                      <a:off x="0" y="0"/>
                      <a:ext cx="4197511" cy="1685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1930D2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цьому назви стовпців об'єднаної вибірки будуть збігатися з назви стовпців першої вибірки. І якщо ми захочемо при цьому ще зробити сортування, то у виразах ORDER BY необхідно орієнтуватися саме на назви стовпців першої вибірки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CA67F2" w:rsidRPr="00646C90" w14:paraId="19165794" w14:textId="77777777" w:rsidTr="00CA67F2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72F8E78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 + ''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LastName AS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ullName</w:t>
            </w:r>
          </w:p>
          <w:p w14:paraId="06796392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79ED8092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ON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 + ''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LastName AS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Name</w:t>
            </w:r>
          </w:p>
          <w:p w14:paraId="276A6B82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  <w:p w14:paraId="38AB277A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ullName DESC</w:t>
            </w:r>
          </w:p>
        </w:tc>
      </w:tr>
    </w:tbl>
    <w:p w14:paraId="092A7D98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 даному випадку кожна вибірка має по одному стовпцю, який представляє об'єднання імені та прізвища клієнта або співробітника. Але у випадку з клієнтами стовпець буде називатися FullName, а у випадку з співробітниками - EmployeeName. Проте для сортування застосовується назва стовпчика з першої вибірки і він же буде в результуючої вибіркою:</w:t>
      </w:r>
    </w:p>
    <w:p w14:paraId="3E20E5DE" w14:textId="77777777" w:rsidR="00E00F20" w:rsidRDefault="00E00F20" w:rsidP="00E00F20">
      <w:pPr>
        <w:rPr>
          <w:rFonts w:eastAsia="Times New Roman"/>
          <w:sz w:val="26"/>
          <w:szCs w:val="26"/>
          <w:lang w:val="uk-UA" w:eastAsia="uk-UA"/>
        </w:rPr>
      </w:pPr>
      <w:r w:rsidRPr="00646C90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1356294F" wp14:editId="6B7B65E2">
            <wp:extent cx="4549775" cy="1641475"/>
            <wp:effectExtent l="0" t="0" r="3175" b="0"/>
            <wp:docPr id="17" name="Рисунок 17" descr="Сортировка в UNION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Сортировка в UNION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699"/>
                    <a:stretch/>
                  </pic:blipFill>
                  <pic:spPr bwMode="auto">
                    <a:xfrm>
                      <a:off x="0" y="0"/>
                      <a:ext cx="4549775" cy="164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F5197" w14:textId="77777777" w:rsidR="00E00F20" w:rsidRPr="00646C90" w:rsidRDefault="00E00F20" w:rsidP="00E00F20">
      <w:pPr>
        <w:rPr>
          <w:rFonts w:eastAsia="Times New Roman"/>
          <w:sz w:val="26"/>
          <w:szCs w:val="26"/>
          <w:lang w:val="uk-UA" w:eastAsia="uk-UA"/>
        </w:rPr>
      </w:pPr>
    </w:p>
    <w:p w14:paraId="3F89BC76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ж в одній вибірці більше стовпців, ніж в інший, то вони не зможуть бути об'єднані. Наприклад, в наступному випадку об'єднання завершиться з помилкою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CA67F2" w:rsidRPr="00646C90" w14:paraId="1FC44848" w14:textId="77777777" w:rsidTr="00CA67F2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4AD5FC6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, AccountSum</w:t>
            </w:r>
          </w:p>
          <w:p w14:paraId="3A402F82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4B6B5C60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ON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70C3BA05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</w:tc>
      </w:tr>
    </w:tbl>
    <w:p w14:paraId="4815AC60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відповідні стовпці повинні відповідати за типом. Так, наступний приклад завершиться з помилкою через невідповідності по типу даних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CA67F2" w:rsidRPr="00646C90" w14:paraId="616D9E44" w14:textId="77777777" w:rsidTr="00CA67F2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2C8E21CE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63B3A929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7E6D751D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ON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, LastName</w:t>
            </w:r>
          </w:p>
          <w:p w14:paraId="4832D6F7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</w:tc>
      </w:tr>
    </w:tbl>
    <w:p w14:paraId="455D7D0E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 даному випадку перший стовпець першої вибірки має тип NVARCHAR, тобто зберігає рядок. Перший стовпець другої вибірки - Id має тип INT, тобто зберігає число.</w:t>
      </w:r>
    </w:p>
    <w:p w14:paraId="2E936092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обидва об'єднуються набору містять в рядках ідентичні значення, то при об'єднанні повторювані рядки видаляються. Наприклад, у випадку з таблицями Customers і Employees співробітники банку можуть бути одночасно його клієнтами і міститися в обох таблицях. При об'єднанні в прикладах вище всіх дублюються рядки віддалялися. Якщо ж необхідно при об'єднанні зберегти все, в тому числі повторювані рядки, то для цього необхідно використовувати оператор ALL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CA67F2" w:rsidRPr="00646C90" w14:paraId="43D174E0" w14:textId="77777777" w:rsidTr="00CA67F2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64244F9D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600F1BF7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3EB0BC14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ON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LL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1D2C33F1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</w:tc>
      </w:tr>
    </w:tbl>
    <w:p w14:paraId="557D846C" w14:textId="77777777" w:rsidR="00E00F20" w:rsidRDefault="00E00F20" w:rsidP="00E00F20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800730E" wp14:editId="444AC5EA">
            <wp:extent cx="3514090" cy="2081874"/>
            <wp:effectExtent l="0" t="0" r="0" b="0"/>
            <wp:docPr id="16" name="Рисунок 16" descr="Обединение повторяющихся строк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Обединение повторяющихся строк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40"/>
                    <a:stretch/>
                  </pic:blipFill>
                  <pic:spPr bwMode="auto">
                    <a:xfrm>
                      <a:off x="0" y="0"/>
                      <a:ext cx="3514090" cy="20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4E1546" w14:textId="77777777" w:rsidR="00E00F20" w:rsidRPr="00646C90" w:rsidRDefault="00E00F20" w:rsidP="00E00F20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Об'єднувати вибірки можна і з однієї і тієї ж таблиці. Наприклад, в залежності від суми на рахунку клієнта нам треба нараховувати йому певні відсотки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CA67F2" w:rsidRPr="00646C90" w14:paraId="68DA2C82" w14:textId="77777777" w:rsidTr="00CA67F2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9599E61" w14:textId="096AA30F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, AccountSum + AccountSum*0.1 AS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Sum</w:t>
            </w:r>
          </w:p>
          <w:p w14:paraId="4E1DA0FD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WHERE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ccountSum &lt;3000</w:t>
            </w:r>
          </w:p>
          <w:p w14:paraId="61B5FB20" w14:textId="76AAC541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ON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, AccountSum+AccountSum*0.3 AS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Sum</w:t>
            </w:r>
          </w:p>
          <w:p w14:paraId="1D6FE613" w14:textId="77777777" w:rsidR="00CA67F2" w:rsidRPr="00646C90" w:rsidRDefault="00CA67F2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WHERE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ccountSum&gt; = 3000</w:t>
            </w:r>
          </w:p>
        </w:tc>
      </w:tr>
    </w:tbl>
    <w:p w14:paraId="14EA6D9E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 даному випадку якщо сума менше 3000, то нараховуються відсотки в розмірі 10% від суми на рахунку. Якщо на рахунку більше 3000, то відсотки збільшуються до 30%.</w:t>
      </w:r>
    </w:p>
    <w:p w14:paraId="007BF994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03977628" wp14:editId="649C8F55">
            <wp:extent cx="5772785" cy="1365946"/>
            <wp:effectExtent l="0" t="0" r="0" b="5715"/>
            <wp:docPr id="15" name="Рисунок 15" descr="Объединение выборок из той же таблиц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Объединение выборок из той же таблицы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341"/>
                    <a:stretch/>
                  </pic:blipFill>
                  <pic:spPr bwMode="auto">
                    <a:xfrm>
                      <a:off x="0" y="0"/>
                      <a:ext cx="5772785" cy="136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225891" w14:textId="77777777" w:rsidR="00E00F20" w:rsidRPr="00C7375A" w:rsidRDefault="00E00F20" w:rsidP="00E00F20">
      <w:pPr>
        <w:pStyle w:val="2"/>
        <w:ind w:left="120"/>
        <w:jc w:val="center"/>
        <w:rPr>
          <w:rFonts w:ascii="Verdana" w:hAnsi="Verdana"/>
          <w:color w:val="000000"/>
          <w:lang w:val="uk-UA"/>
        </w:rPr>
      </w:pPr>
      <w:r w:rsidRPr="00646C90">
        <w:rPr>
          <w:rFonts w:ascii="Verdana" w:hAnsi="Verdana"/>
          <w:color w:val="000000"/>
        </w:rPr>
        <w:t>EXCEPT</w:t>
      </w:r>
    </w:p>
    <w:p w14:paraId="53AC7630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EXCEPT дозволяє знайти різницю двох вибірок, тобто ті рядки які є в першій вибірці, але яких немає в другій. Для його використання застосовується наступний формальний синтаксис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2E109C" w:rsidRPr="00646C90" w14:paraId="01C6F401" w14:textId="77777777" w:rsidTr="002E109C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F80CC0A" w14:textId="282D64F2" w:rsidR="002E109C" w:rsidRPr="00646C90" w:rsidRDefault="002E109C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_вира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</w:t>
            </w:r>
          </w:p>
          <w:p w14:paraId="5B2050C1" w14:textId="40E3D5CE" w:rsidR="002E109C" w:rsidRPr="00646C90" w:rsidRDefault="002E109C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CEP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_вира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</w:t>
            </w:r>
          </w:p>
        </w:tc>
      </w:tr>
    </w:tbl>
    <w:p w14:paraId="488B6F74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ізьмемо таблиці Employees і Customers з минулого підрозділу.</w:t>
      </w:r>
    </w:p>
    <w:p w14:paraId="283F8B9D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блиця Employees містить дані про всіх співробітників банку, а таблиця Customers - про всіх клієнтів. Але співробітники банку можуть також бути його клієнтами. Нам треба знайти всіх клієнтів банку, які не є його співробітниками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2E109C" w:rsidRPr="00646C90" w14:paraId="2E2039AB" w14:textId="77777777" w:rsidTr="002E109C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6FB62ADD" w14:textId="77777777" w:rsidR="002E109C" w:rsidRPr="00646C90" w:rsidRDefault="002E109C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3A976416" w14:textId="77777777" w:rsidR="002E109C" w:rsidRPr="00646C90" w:rsidRDefault="002E109C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5CE766F3" w14:textId="77777777" w:rsidR="002E109C" w:rsidRPr="00646C90" w:rsidRDefault="002E109C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CEP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346552A4" w14:textId="77777777" w:rsidR="002E109C" w:rsidRPr="00646C90" w:rsidRDefault="002E109C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</w:tc>
      </w:tr>
    </w:tbl>
    <w:p w14:paraId="255111AA" w14:textId="77777777" w:rsidR="00E00F20" w:rsidRPr="00646C90" w:rsidRDefault="00E00F20" w:rsidP="00E00F20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646C90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65338F8F" wp14:editId="06175F6F">
            <wp:extent cx="3064862" cy="946484"/>
            <wp:effectExtent l="0" t="0" r="2540" b="6350"/>
            <wp:docPr id="20" name="Рисунок 20" descr="EXCEPT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EXCEPT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977"/>
                    <a:stretch/>
                  </pic:blipFill>
                  <pic:spPr bwMode="auto">
                    <a:xfrm>
                      <a:off x="0" y="0"/>
                      <a:ext cx="3069851" cy="9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1F779B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дібним чином можна отримати всіх співробітників банку, які не є його клієнтами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"/>
        <w:gridCol w:w="9383"/>
      </w:tblGrid>
      <w:tr w:rsidR="00E00F20" w:rsidRPr="00646C90" w14:paraId="123ADE7E" w14:textId="77777777" w:rsidTr="008B30EC">
        <w:trPr>
          <w:tblCellSpacing w:w="0" w:type="dxa"/>
        </w:trPr>
        <w:tc>
          <w:tcPr>
            <w:tcW w:w="158" w:type="pct"/>
            <w:vAlign w:val="center"/>
            <w:hideMark/>
          </w:tcPr>
          <w:p w14:paraId="7C3C4EC5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  <w:p w14:paraId="30A6D720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2</w:t>
            </w:r>
          </w:p>
          <w:p w14:paraId="0B97AE56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3</w:t>
            </w:r>
          </w:p>
          <w:p w14:paraId="5507C633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4</w:t>
            </w:r>
          </w:p>
        </w:tc>
        <w:tc>
          <w:tcPr>
            <w:tcW w:w="4842" w:type="pct"/>
            <w:vAlign w:val="center"/>
            <w:hideMark/>
          </w:tcPr>
          <w:p w14:paraId="264B6BC5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367224DB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  <w:p w14:paraId="53FCB98D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XCEP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216747D1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</w:tc>
      </w:tr>
    </w:tbl>
    <w:p w14:paraId="777638C6" w14:textId="77777777" w:rsidR="00E00F20" w:rsidRPr="00646C9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49B4C9D0" wp14:editId="37AF1C03">
            <wp:extent cx="3272155" cy="694208"/>
            <wp:effectExtent l="0" t="0" r="4445" b="0"/>
            <wp:docPr id="19" name="Рисунок 19" descr="Разность множеств и EXCEPT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Разность множеств и EXCEPT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556"/>
                    <a:stretch/>
                  </pic:blipFill>
                  <pic:spPr bwMode="auto">
                    <a:xfrm>
                      <a:off x="0" y="0"/>
                      <a:ext cx="3272155" cy="694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6CFC31" w14:textId="77777777" w:rsidR="00E00F20" w:rsidRPr="00646C90" w:rsidRDefault="00E00F20" w:rsidP="00E00F20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r w:rsidRPr="00646C90">
        <w:rPr>
          <w:rFonts w:ascii="Verdana" w:hAnsi="Verdana"/>
          <w:color w:val="000000"/>
        </w:rPr>
        <w:t>INTERSECT</w:t>
      </w:r>
    </w:p>
    <w:p w14:paraId="2913ABCF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INTERSECT дозволяє знайти загальні рядки для двох вибірок, тобто даний оператор виконує операцію перетину множин. Для його використання застосовується наступний формальний синтаксис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"/>
        <w:gridCol w:w="9383"/>
      </w:tblGrid>
      <w:tr w:rsidR="00E00F20" w:rsidRPr="00646C90" w14:paraId="0C932C25" w14:textId="77777777" w:rsidTr="008B30EC">
        <w:trPr>
          <w:tblCellSpacing w:w="0" w:type="dxa"/>
        </w:trPr>
        <w:tc>
          <w:tcPr>
            <w:tcW w:w="158" w:type="pct"/>
            <w:vAlign w:val="center"/>
            <w:hideMark/>
          </w:tcPr>
          <w:p w14:paraId="72B2ED07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  <w:p w14:paraId="553C14A9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2</w:t>
            </w:r>
          </w:p>
        </w:tc>
        <w:tc>
          <w:tcPr>
            <w:tcW w:w="4842" w:type="pct"/>
            <w:vAlign w:val="center"/>
            <w:hideMark/>
          </w:tcPr>
          <w:p w14:paraId="7CF17F9E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_вираженіе1</w:t>
            </w:r>
          </w:p>
          <w:p w14:paraId="57B9C3A3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ERS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_вираженіе2</w:t>
            </w:r>
          </w:p>
        </w:tc>
      </w:tr>
    </w:tbl>
    <w:p w14:paraId="05113873" w14:textId="77777777" w:rsidR="00E00F20" w:rsidRPr="00646C90" w:rsidRDefault="00E00F20" w:rsidP="00E00F20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46C9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У таблиці Customers зберігаються всі клієнти банку, а в таблиці Employees - все його співробітники. Але співробітники можуть бути одночасно і клієнтами банку, тому їх дані можуть зберігатися відразу в двох таблицях. Знайдемо всіх співробітників банку, які одночасно є його клієнтами. Тобто нам треба знайти спільні елементи двох вибірок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"/>
        <w:gridCol w:w="9383"/>
      </w:tblGrid>
      <w:tr w:rsidR="00E00F20" w:rsidRPr="00646C90" w14:paraId="13A5427F" w14:textId="77777777" w:rsidTr="008B30EC">
        <w:trPr>
          <w:tblCellSpacing w:w="0" w:type="dxa"/>
        </w:trPr>
        <w:tc>
          <w:tcPr>
            <w:tcW w:w="158" w:type="pct"/>
            <w:vAlign w:val="center"/>
            <w:hideMark/>
          </w:tcPr>
          <w:p w14:paraId="00AF3F51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  <w:p w14:paraId="5E1CA7FE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2</w:t>
            </w:r>
          </w:p>
          <w:p w14:paraId="0C65A381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3</w:t>
            </w:r>
          </w:p>
          <w:p w14:paraId="323E3DD7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>4</w:t>
            </w:r>
          </w:p>
        </w:tc>
        <w:tc>
          <w:tcPr>
            <w:tcW w:w="4842" w:type="pct"/>
            <w:vAlign w:val="center"/>
            <w:hideMark/>
          </w:tcPr>
          <w:p w14:paraId="18D740DE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14E03D5F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mployees</w:t>
            </w:r>
          </w:p>
          <w:p w14:paraId="799F2C3E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ERS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, LastName</w:t>
            </w:r>
          </w:p>
          <w:p w14:paraId="6A713258" w14:textId="77777777" w:rsidR="00E00F20" w:rsidRPr="00646C90" w:rsidRDefault="00E00F20" w:rsidP="008B30E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646C90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646C90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</w:tc>
      </w:tr>
    </w:tbl>
    <w:p w14:paraId="45F4C486" w14:textId="77777777" w:rsidR="00E00F20" w:rsidRPr="00646C90" w:rsidRDefault="00E00F20" w:rsidP="00E00F20">
      <w:pPr>
        <w:rPr>
          <w:rFonts w:eastAsia="Times New Roman"/>
          <w:sz w:val="26"/>
          <w:szCs w:val="26"/>
          <w:lang w:val="uk-UA" w:eastAsia="uk-UA"/>
        </w:rPr>
      </w:pPr>
      <w:r w:rsidRPr="00646C90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53D264B3" wp14:editId="496DF70D">
            <wp:extent cx="3525520" cy="694238"/>
            <wp:effectExtent l="0" t="0" r="0" b="0"/>
            <wp:docPr id="21" name="Рисунок 21" descr="Пересечение множеств и INTERSECT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Пересечение множеств и INTERSECT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137"/>
                    <a:stretch/>
                  </pic:blipFill>
                  <pic:spPr bwMode="auto">
                    <a:xfrm>
                      <a:off x="0" y="0"/>
                      <a:ext cx="3525520" cy="694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241FF8" w14:textId="77777777" w:rsidR="00E00F2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BB3772C" w14:textId="502FD9C6" w:rsidR="00197E6B" w:rsidRDefault="00E00F20" w:rsidP="00E00F20">
      <w:pPr>
        <w:pStyle w:val="1"/>
      </w:pPr>
      <w:r>
        <w:lastRenderedPageBreak/>
        <w:t>Завдання</w:t>
      </w:r>
    </w:p>
    <w:p w14:paraId="2273A10D" w14:textId="4B91B8B1" w:rsidR="00EF0B87" w:rsidRDefault="00FB7D58" w:rsidP="00E00F20">
      <w:pPr>
        <w:pStyle w:val="a3"/>
        <w:numPr>
          <w:ilvl w:val="0"/>
          <w:numId w:val="2"/>
        </w:num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 використанням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UINION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Pr="00FB7D5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EXCEPT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бо </w:t>
      </w:r>
      <w:r w:rsidRPr="00FB7D5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INTERSECT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E00F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реба 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 </w:t>
      </w:r>
      <w:r w:rsidRPr="00EF0B8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без </w:t>
      </w:r>
      <w:r w:rsidR="00EF0B87" w:rsidRPr="00EF0B8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користання ROLLUP додати п</w:t>
      </w:r>
      <w:r w:rsidR="002A6A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EF0B87" w:rsidRPr="00EF0B8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сумовуючий рядок для таблиці з максимальним, мінімальним та середнім значенням ціни товару </w:t>
      </w:r>
      <w:r w:rsidR="002A6A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кожного</w:t>
      </w:r>
      <w:r w:rsidR="00EF0B87" w:rsidRPr="00EF0B8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робник</w:t>
      </w:r>
      <w:r w:rsidR="002A6A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.</w:t>
      </w:r>
    </w:p>
    <w:p w14:paraId="5B10FD4A" w14:textId="2F8CE291" w:rsidR="00E00F20" w:rsidRPr="00E00F20" w:rsidRDefault="00FB7D58" w:rsidP="00E00F20">
      <w:pPr>
        <w:pStyle w:val="a3"/>
        <w:numPr>
          <w:ilvl w:val="0"/>
          <w:numId w:val="2"/>
        </w:num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 використанням </w:t>
      </w:r>
      <w:r w:rsidRPr="00FB7D58">
        <w:rPr>
          <w:rFonts w:ascii="Verdana" w:eastAsia="Times New Roman" w:hAnsi="Verdana"/>
          <w:color w:val="000000"/>
          <w:sz w:val="26"/>
          <w:szCs w:val="26"/>
          <w:lang w:eastAsia="uk-UA"/>
        </w:rPr>
        <w:t>UINION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Pr="00FB7D58">
        <w:rPr>
          <w:rFonts w:ascii="Verdana" w:eastAsia="Times New Roman" w:hAnsi="Verdana"/>
          <w:color w:val="000000"/>
          <w:sz w:val="26"/>
          <w:szCs w:val="26"/>
          <w:lang w:eastAsia="uk-UA"/>
        </w:rPr>
        <w:t>EXCEPT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або </w:t>
      </w:r>
      <w:r w:rsidRPr="00FB7D58">
        <w:rPr>
          <w:rFonts w:ascii="Verdana" w:eastAsia="Times New Roman" w:hAnsi="Verdana"/>
          <w:color w:val="000000"/>
          <w:sz w:val="26"/>
          <w:szCs w:val="26"/>
          <w:lang w:eastAsia="uk-UA"/>
        </w:rPr>
        <w:t>INTERSECT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E00F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реба </w:t>
      </w:r>
      <w:r w:rsidR="00E00F20" w:rsidRPr="00E00F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замовників і кількість їх замовлень у минулому і позаминулому місяцях, хто зробив більше 2 замовлень у минулому місяці та більше 5 замовлень у позаминулому місяці (замовлення в окремих записах по місяцям)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35D1E749" w14:textId="0D4864D6" w:rsidR="00E00F20" w:rsidRPr="00E00F20" w:rsidRDefault="00FB7D58" w:rsidP="00E00F20">
      <w:pPr>
        <w:pStyle w:val="a3"/>
        <w:numPr>
          <w:ilvl w:val="0"/>
          <w:numId w:val="2"/>
        </w:num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 використанням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UINION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Pr="00FB7D5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EXCEPT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а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бо </w:t>
      </w:r>
      <w:r w:rsidRPr="00FB7D5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INTERSECT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E00F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реба </w:t>
      </w:r>
      <w:r w:rsidR="00E00F20" w:rsidRPr="00E00F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тих замовників і кількість їх замовлень у минулому місяц</w:t>
      </w:r>
      <w:r w:rsidR="00BB3F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E00F20" w:rsidRPr="00E00F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хто зробив більше 2 замовлень у минулому місяці, але не робив замовлень у позаминулому (замовлення в окремих записах по місяцям)</w:t>
      </w:r>
    </w:p>
    <w:p w14:paraId="50A2A878" w14:textId="44574642" w:rsidR="00E00F20" w:rsidRDefault="00FB7D58" w:rsidP="00E00F20">
      <w:pPr>
        <w:pStyle w:val="a3"/>
        <w:numPr>
          <w:ilvl w:val="0"/>
          <w:numId w:val="2"/>
        </w:num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 використанням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UINION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Pr="00FB7D5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EXCEPT</w:t>
      </w:r>
      <w:r w:rsidRP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а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бо </w:t>
      </w:r>
      <w:r w:rsidRPr="00FB7D5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INTERSECT</w:t>
      </w:r>
      <w:r w:rsidRPr="00E00F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вести </w:t>
      </w:r>
      <w:r w:rsidR="00E00F20" w:rsidRPr="00E00F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овари і кількість їх замовлень у березнях кожного року, які замовлялись більше 5 разів у березнях кожного року та більше 10 разів за рік (замовлення в окремих записах по місяцям)</w:t>
      </w:r>
    </w:p>
    <w:p w14:paraId="1DAF2FBE" w14:textId="06AD9EBD" w:rsidR="00EF0B87" w:rsidRDefault="00EF0B87" w:rsidP="00E00F20">
      <w:pPr>
        <w:pStyle w:val="a3"/>
        <w:numPr>
          <w:ilvl w:val="0"/>
          <w:numId w:val="2"/>
        </w:num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EF0B8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творити в своїй базі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блицю (</w:t>
      </w:r>
      <w:r w:rsidR="009F5B3E" w:rsidRPr="009F5B3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Representative</w:t>
      </w:r>
      <w:r w:rsidR="009F5B3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_</w:t>
      </w:r>
      <w:r w:rsidR="009F5B3E" w:rsidRPr="009F5B3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ffice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 з компаніями, які містять представництва в Україні (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EF0B8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Name</w:t>
      </w:r>
      <w:r w:rsidRPr="00EF0B8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_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Company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  <w:r w:rsidRPr="00EF0B8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 знайти серед них ті компанії, продукцію яких замовляли у жовтні цього року</w:t>
      </w:r>
      <w:r w:rsidR="00FB7D5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УВАГА!!! Дана таблиця не має зв’язків з іншими таблицями)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1021F3B3" w14:textId="2406FEB8" w:rsidR="00EF0B87" w:rsidRPr="00EF0B87" w:rsidRDefault="009F5B3E" w:rsidP="00E00F20">
      <w:pPr>
        <w:pStyle w:val="a3"/>
        <w:numPr>
          <w:ilvl w:val="0"/>
          <w:numId w:val="2"/>
        </w:num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найти продані в жовтні товари, фірми-виробники яких не мають представництва в Україні.</w:t>
      </w:r>
    </w:p>
    <w:p w14:paraId="56C25EBD" w14:textId="70D4E565" w:rsidR="00E00F20" w:rsidRDefault="00E00F20" w:rsidP="00E00F20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sectPr w:rsidR="00E00F20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55264"/>
    <w:multiLevelType w:val="hybridMultilevel"/>
    <w:tmpl w:val="658410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41B81"/>
    <w:multiLevelType w:val="hybridMultilevel"/>
    <w:tmpl w:val="BDE6A87C"/>
    <w:lvl w:ilvl="0" w:tplc="33C45E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A0C5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2896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447F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8E4B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C882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DE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8EAF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370D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03A6B82"/>
    <w:multiLevelType w:val="hybridMultilevel"/>
    <w:tmpl w:val="69D47C36"/>
    <w:lvl w:ilvl="0" w:tplc="CB062A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22A7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90D8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86A7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5ECB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1494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087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2651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C8A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81747484">
    <w:abstractNumId w:val="1"/>
  </w:num>
  <w:num w:numId="2" w16cid:durableId="219630626">
    <w:abstractNumId w:val="0"/>
  </w:num>
  <w:num w:numId="3" w16cid:durableId="14345484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bYwMjAwszA3MzBX0lEKTi0uzszPAykwqgUAMhdcSSwAAAA="/>
  </w:docVars>
  <w:rsids>
    <w:rsidRoot w:val="00E00F20"/>
    <w:rsid w:val="001455F5"/>
    <w:rsid w:val="00197E6B"/>
    <w:rsid w:val="001F3997"/>
    <w:rsid w:val="002A6A20"/>
    <w:rsid w:val="002E109C"/>
    <w:rsid w:val="009F5B3E"/>
    <w:rsid w:val="00BB3FB8"/>
    <w:rsid w:val="00CA67F2"/>
    <w:rsid w:val="00E00F20"/>
    <w:rsid w:val="00EF0B87"/>
    <w:rsid w:val="00F57950"/>
    <w:rsid w:val="00FB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B2376"/>
  <w15:chartTrackingRefBased/>
  <w15:docId w15:val="{A20FA947-1A19-4C79-8427-E6A097421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0F20"/>
  </w:style>
  <w:style w:type="paragraph" w:styleId="1">
    <w:name w:val="heading 1"/>
    <w:basedOn w:val="a"/>
    <w:next w:val="a"/>
    <w:link w:val="10"/>
    <w:autoRedefine/>
    <w:uiPriority w:val="9"/>
    <w:qFormat/>
    <w:rsid w:val="00E00F20"/>
    <w:pPr>
      <w:keepNext/>
      <w:keepLines/>
      <w:spacing w:before="240"/>
      <w:jc w:val="center"/>
      <w:outlineLvl w:val="0"/>
    </w:pPr>
    <w:rPr>
      <w:rFonts w:asciiTheme="majorHAnsi" w:eastAsia="Times New Roman" w:hAnsiTheme="majorHAnsi" w:cstheme="majorBidi"/>
      <w:b/>
      <w:bCs/>
      <w:color w:val="000000" w:themeColor="text1"/>
      <w:sz w:val="32"/>
      <w:szCs w:val="32"/>
      <w:lang w:val="uk-UA" w:eastAsia="uk-UA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00F2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00F20"/>
    <w:rPr>
      <w:rFonts w:asciiTheme="majorHAnsi" w:eastAsia="Times New Roman" w:hAnsiTheme="majorHAnsi" w:cstheme="majorBidi"/>
      <w:b/>
      <w:bCs/>
      <w:color w:val="000000" w:themeColor="text1"/>
      <w:sz w:val="32"/>
      <w:szCs w:val="32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E00F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E00F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98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075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21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69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19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299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9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311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236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738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9561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430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48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38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04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9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449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640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80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040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3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257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14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482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11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9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90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3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9167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6</Pages>
  <Words>4451</Words>
  <Characters>2538</Characters>
  <Application>Microsoft Office Word</Application>
  <DocSecurity>0</DocSecurity>
  <Lines>21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Worker</cp:lastModifiedBy>
  <cp:revision>7</cp:revision>
  <dcterms:created xsi:type="dcterms:W3CDTF">2021-03-14T15:24:00Z</dcterms:created>
  <dcterms:modified xsi:type="dcterms:W3CDTF">2022-12-30T11:54:00Z</dcterms:modified>
</cp:coreProperties>
</file>